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c7a82c6-5f3e-4c61-aa0a-7103d85e26a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dc193ec-2300-41b6-930c-5e840bf74446"/>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31:15Z</dcterms:created>
  <dcterms:modified xsi:type="dcterms:W3CDTF">2023-07-24T11: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